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73567054" w:rsidR="00122E17" w:rsidRDefault="00926E3C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2FAD4DF0" w:rsidR="00122E17" w:rsidRDefault="00926E3C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72E6298C" w:rsidR="006D2A1E" w:rsidRDefault="00EA3982">
            <w:r>
              <w:t>6</w:t>
            </w:r>
            <w:r w:rsidR="00FC6BC7">
              <w:t>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55621EE5" w:rsidR="005375AA" w:rsidRDefault="00926E3C">
            <w:r w:rsidRPr="00926E3C">
              <w:t>Doreen Schweizer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101A54F9" w:rsidR="005375AA" w:rsidRDefault="00926E3C" w:rsidP="00122E17">
            <w:r>
              <w:t>09</w:t>
            </w:r>
            <w:r w:rsidR="00FC6BC7">
              <w:t>.</w:t>
            </w:r>
            <w:r>
              <w:t>10</w:t>
            </w:r>
            <w:r w:rsidR="00FC6BC7">
              <w:t>.19</w:t>
            </w:r>
            <w:r>
              <w:t>79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6AF64A73" w:rsidR="006D2A1E" w:rsidRDefault="00926E3C" w:rsidP="007A3B6D">
            <w:pPr>
              <w:spacing w:line="360" w:lineRule="auto"/>
            </w:pPr>
            <w:r w:rsidRPr="00926E3C">
              <w:t>3230 Bombardier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735ACA3A" w:rsidR="006D2A1E" w:rsidRDefault="00926E3C" w:rsidP="007A3B6D">
            <w:pPr>
              <w:spacing w:line="360" w:lineRule="auto"/>
            </w:pPr>
            <w:r>
              <w:t>Columbus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4553928A" w:rsidR="005375AA" w:rsidRDefault="00926E3C" w:rsidP="007A3B6D">
            <w:pPr>
              <w:spacing w:line="360" w:lineRule="auto"/>
            </w:pPr>
            <w:r>
              <w:t>43202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1F466FCA" w:rsidR="005375AA" w:rsidRDefault="00926E3C" w:rsidP="007A3B6D">
            <w:pPr>
              <w:spacing w:line="360" w:lineRule="auto"/>
            </w:pPr>
            <w:r>
              <w:t>7407346200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9A3D229" w:rsidR="006D2A1E" w:rsidRPr="0053792E" w:rsidRDefault="007938B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7938B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7938B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7938B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028A3BB3" w:rsidR="006D2A1E" w:rsidRPr="0053792E" w:rsidRDefault="007938B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7938B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5FA588DC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  <w:r w:rsidR="000D7549">
                    <w:t xml:space="preserve"> </w:t>
                  </w:r>
                  <w:r w:rsidR="000D7549" w:rsidRPr="000D7549">
                    <w:t>Covid-19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459C5039" w:rsidR="005375AA" w:rsidRDefault="00926E3C" w:rsidP="00AD2C60">
                  <w:pPr>
                    <w:spacing w:line="360" w:lineRule="auto"/>
                  </w:pPr>
                  <w:r>
                    <w:t>09</w:t>
                  </w:r>
                </w:p>
              </w:tc>
              <w:tc>
                <w:tcPr>
                  <w:tcW w:w="548" w:type="dxa"/>
                </w:tcPr>
                <w:p w14:paraId="26106809" w14:textId="5F899982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926E3C">
                    <w:t>2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76C18F0D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CB37FF">
                    <w:t>2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0766A66E" w:rsidR="005375AA" w:rsidRDefault="00FC6BC7" w:rsidP="00AD2C60">
                  <w:pPr>
                    <w:spacing w:line="360" w:lineRule="auto"/>
                  </w:pPr>
                  <w:r>
                    <w:t>2</w:t>
                  </w:r>
                  <w:r w:rsidR="00926E3C">
                    <w:t>3</w:t>
                  </w:r>
                  <w:r>
                    <w:t>34</w:t>
                  </w:r>
                </w:p>
              </w:tc>
              <w:tc>
                <w:tcPr>
                  <w:tcW w:w="1350" w:type="dxa"/>
                </w:tcPr>
                <w:p w14:paraId="4C8651CA" w14:textId="0647C56A" w:rsidR="005375AA" w:rsidRDefault="00926E3C" w:rsidP="00AD2C60">
                  <w:pPr>
                    <w:spacing w:line="360" w:lineRule="auto"/>
                  </w:pPr>
                  <w:r>
                    <w:t>3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58CEE3AC" w:rsidR="00DB4182" w:rsidRDefault="00FC6BC7" w:rsidP="00DB4182">
            <w:pPr>
              <w:spacing w:line="276" w:lineRule="auto"/>
            </w:pPr>
            <w:r>
              <w:t>2</w:t>
            </w:r>
            <w:r w:rsidR="00926E3C">
              <w:t>3</w:t>
            </w:r>
            <w:r>
              <w:t>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1C65A0F" w:rsidR="00DB4182" w:rsidRDefault="00926E3C" w:rsidP="00DB4182">
            <w:pPr>
              <w:spacing w:line="276" w:lineRule="auto"/>
            </w:pPr>
            <w:r>
              <w:t>3</w:t>
            </w:r>
            <w:r w:rsidR="00FC6BC7"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5435DF5A" w:rsidR="00FC6BC7" w:rsidRDefault="00FC6BC7" w:rsidP="00DB4182">
            <w:pPr>
              <w:spacing w:line="276" w:lineRule="auto"/>
            </w:pPr>
            <w:r>
              <w:t>2</w:t>
            </w:r>
            <w:r w:rsidR="00926E3C">
              <w:t>30</w:t>
            </w:r>
            <w:r>
              <w:t>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1DC65" w14:textId="77777777" w:rsidR="007938BF" w:rsidRDefault="007938BF" w:rsidP="005375AA">
      <w:pPr>
        <w:spacing w:after="0" w:line="240" w:lineRule="auto"/>
      </w:pPr>
      <w:r>
        <w:separator/>
      </w:r>
    </w:p>
  </w:endnote>
  <w:endnote w:type="continuationSeparator" w:id="0">
    <w:p w14:paraId="24A2ABC3" w14:textId="77777777" w:rsidR="007938BF" w:rsidRDefault="007938BF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E38C2F" w14:textId="77777777" w:rsidR="007938BF" w:rsidRDefault="007938BF" w:rsidP="005375AA">
      <w:pPr>
        <w:spacing w:after="0" w:line="240" w:lineRule="auto"/>
      </w:pPr>
      <w:r>
        <w:separator/>
      </w:r>
    </w:p>
  </w:footnote>
  <w:footnote w:type="continuationSeparator" w:id="0">
    <w:p w14:paraId="6C83AE00" w14:textId="77777777" w:rsidR="007938BF" w:rsidRDefault="007938BF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qQUAlHrOqywAAAA="/>
  </w:docVars>
  <w:rsids>
    <w:rsidRoot w:val="00122E17"/>
    <w:rsid w:val="000D7549"/>
    <w:rsid w:val="00122E17"/>
    <w:rsid w:val="002353DE"/>
    <w:rsid w:val="002C7EA2"/>
    <w:rsid w:val="00497379"/>
    <w:rsid w:val="005375AA"/>
    <w:rsid w:val="0053792E"/>
    <w:rsid w:val="00662285"/>
    <w:rsid w:val="006D2A1E"/>
    <w:rsid w:val="00773422"/>
    <w:rsid w:val="007938BF"/>
    <w:rsid w:val="007A3B6D"/>
    <w:rsid w:val="008E3428"/>
    <w:rsid w:val="00926E3C"/>
    <w:rsid w:val="009A0D33"/>
    <w:rsid w:val="00AD2C60"/>
    <w:rsid w:val="00C56CA5"/>
    <w:rsid w:val="00C84F46"/>
    <w:rsid w:val="00CB37FF"/>
    <w:rsid w:val="00CF3E26"/>
    <w:rsid w:val="00DB4182"/>
    <w:rsid w:val="00EA3982"/>
    <w:rsid w:val="00F6561B"/>
    <w:rsid w:val="00FA3CD2"/>
    <w:rsid w:val="00FC6B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5</cp:revision>
  <cp:lastPrinted>2021-06-15T17:44:00Z</cp:lastPrinted>
  <dcterms:created xsi:type="dcterms:W3CDTF">2021-06-14T15:31:00Z</dcterms:created>
  <dcterms:modified xsi:type="dcterms:W3CDTF">2021-06-26T06:23:00Z</dcterms:modified>
</cp:coreProperties>
</file>